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arbara rajch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jch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8 cedar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jchel8@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044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g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